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0.jpg" ContentType="image/jpeg"/>
  <Override PartName="/word/media/rId25.jpg" ContentType="image/jpeg"/>
  <Override PartName="/word/media/rId27.jpg" ContentType="image/jpeg"/>
  <Override PartName="/word/media/rId30.jpg" ContentType="image/jpeg"/>
  <Override PartName="/word/media/rId21.jpg" ContentType="image/jpeg"/>
  <Override PartName="/word/media/rId33.jpg" ContentType="image/jpeg"/>
  <Override PartName="/word/media/rId22.jpg" ContentType="image/jpeg"/>
  <Override PartName="/word/media/rId29.jpg" ContentType="image/jpeg"/>
  <Override PartName="/word/media/rId31.jpg" ContentType="image/jpeg"/>
  <Override PartName="/word/media/rId26.jpg" ContentType="image/jpeg"/>
  <Override PartName="/word/media/rId23.jpg" ContentType="image/jpe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отчёт-по-лабораторной-работе-7"/>
    <w:p>
      <w:pPr>
        <w:pStyle w:val="Heading1"/>
      </w:pPr>
      <w:r>
        <w:t xml:space="preserve">Отчёт по лабораторной работе №7</w:t>
      </w:r>
    </w:p>
    <w:bookmarkStart w:id="43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, приобрести навыки практической работы по просмотру каталогов и файлов и манипуляциями над ними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Изучаем свойства команды mc и запускаем ее</w:t>
      </w:r>
      <w:r>
        <w:t xml:space="preserve"> </w:t>
      </w:r>
      <w:r>
        <w:drawing>
          <wp:inline>
            <wp:extent cx="3556000" cy="8128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1-18.userapi.com/s/v1/if2/PCeQCgGeZOAN9szvOL132bEtXjG-0Yx9MUDe-qLpR5uJnXT-Wxvi3TQyFXvZtWABlOj-Lyr_gbutQVJgZbTqoEJE.jpg?size=280x6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Выполняем основные команды mc и команды работы с панелями</w:t>
      </w:r>
      <w:r>
        <w:t xml:space="preserve"> </w:t>
      </w:r>
      <w:r>
        <w:drawing>
          <wp:inline>
            <wp:extent cx="5334000" cy="39116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1iRz3QZsUKdsSbMzMHmf00myQTmG8a2K4DK4-SxTRWJAJU8t_3VkSiZK05vnGcYwQtN2Kd6zvTkkJfFQeWREBWo5.jpg?size=450x33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38407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42.userapi.com/s/v1/if2/o6amJo5WDDr3ttH4gk8wXtJRXaOeRjc7RZW72B-gzuugGszSNMivs2U1dqO02vbkz3Xh_4LDmysxWXcc3-tkGWxa.jpg?size=451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99746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79.userapi.com/s/v1/if2/qEZcbn3NqGvVn8s_vef7-ByzlfqkAIyNtlJE2PDOhOmWxPdOyOTU7Z1KiXO_nnrRESF2NgoB3v2lBh5LT5wJkEyV.jpg?size=450x32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55951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8.userapi.com/s/v1/if2/FGyFC01pzgu1dFRAebucpYOPv6XlbCJmzTl2eNJg-EffMYe8Pi6RwzULAeJmeKVGPxI-X7MKhTc-xW8HWpU9g-aJ.jpg?size=449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Рассматриваем возможности подменю Файл</w:t>
      </w:r>
      <w:r>
        <w:t xml:space="preserve"> </w:t>
      </w:r>
      <w:r>
        <w:drawing>
          <wp:inline>
            <wp:extent cx="5334000" cy="3953296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1-54.userapi.com/s/v1/if2/11BZwN43fwbwcNTN7H33E_qTiRnWkIYKmtWUNz_6HvrFELy4m33Dv8OftUbQjCMQ1utkwvAQyIuecSjQGOodfUiA.jpg?size=452x3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41495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78.userapi.com/s/v1/if2/eJ-JZZlk4bYYymNoDgrNjlmhnyRLbK8mRYGOlRcTWJ_2z1LTUaQFNBBt64ZaSvhOuoDlq0zehNvmmuq-vrJajnvM.jpg?size=452x33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62062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16.userapi.com/s/v1/if2/DmaDm6oNVQ08pkfhCJK7W05e3_Hy1cEIy86XgJut1ioS9g72OvY8Ct0U0tVWchV5CuVrkgrQlTjHvtgSSNtcA3z-.jpg?size=451x3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55951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sun9-88.userapi.com/s/v1/if2/jXSVOC40QnzON0rsKotDHCSEg667F97UdNTzOJBvt5wq6iEBLfRWYNyORcmxxw95SEYqtQU8pkxGPmBIirM31N2F.jpg?size=449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Рассматриваем возможности подменю Команда</w:t>
      </w:r>
      <w:r>
        <w:t xml:space="preserve"> </w:t>
      </w:r>
      <w:r>
        <w:drawing>
          <wp:inline>
            <wp:extent cx="5334000" cy="3929694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62.userapi.com/s/v1/if2/JKqbqP83c4_SadqyyXzIg91GAZC6JIDmaz6zP29WOJU-t7PD2NhREXk73r64JtE5cTArS4DsRWzV6F-Z1OglqlUY.jpg?size=452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Рассматриваем возможности подменю Настройки</w:t>
      </w:r>
      <w:r>
        <w:t xml:space="preserve"> </w:t>
      </w:r>
      <w:r>
        <w:drawing>
          <wp:inline>
            <wp:extent cx="5334000" cy="3932191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sun9-18.userapi.com/s/v1/if2/CbrYzQOFVh4z3O_CSnbJSLoEq9o5yRCeO0YRFS9fn9ujN9Nv1AJ4iEkFEc7ayzQtc0uMhDWLISTZri7hX_yH0_kh.jpg?size=449x33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6. Создаем файл, открываем его через mc, заполняем его и манипулируем над ним</w:t>
      </w:r>
      <w:r>
        <w:t xml:space="preserve"> </w:t>
      </w:r>
      <w:r>
        <w:drawing>
          <wp:inline>
            <wp:extent cx="2540000" cy="215900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9-7.userapi.com/s/v1/if2/AmOV10OF6oshWH0Zdb-YCKgrr8Ab7sOCbIwZBNckKNNFH7RnW_eeBOV48e5E-heHJdmlkIxdSk_XSj3nutvzD1e6.jpg?size=200x1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81560"/>
            <wp:effectExtent b="0" l="0" r="0" t="0"/>
            <wp:docPr descr="photo13" title="" id="1" name="Picture"/>
            <a:graphic>
              <a:graphicData uri="http://schemas.openxmlformats.org/drawingml/2006/picture">
                <pic:pic>
                  <pic:nvPicPr>
                    <pic:cNvPr descr="https://sun1-17.userapi.com/s/v1/if2/bT5gidGnyw_Rep_Dp2fGzvVnwM4ppx9B5_WfX2S4TT88CeA0C2TGOJBlB0FA22J0eP_V_nJHcOG1rk7V-d4TiEi6.jpg?size=451x17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7. Меняем цвет синтаксиса в зависимости от языка программирования(в моем случае C++)</w:t>
      </w:r>
      <w:r>
        <w:t xml:space="preserve"> </w:t>
      </w:r>
      <w:r>
        <w:drawing>
          <wp:inline>
            <wp:extent cx="5334000" cy="2015066"/>
            <wp:effectExtent b="0" l="0" r="0" t="0"/>
            <wp:docPr descr="photo14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xNOkeC75v3kDteeyAnx9EcW_BEzBlWZSNGeYLo-gwVYCAUmP7jvnRe3tH01nObichizZ8_tfMgVubrpSBTPUf1oD.jpg?size=450x17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своил основные возможности командной оболочки Midnight Commander, приобрел навыки практической работы по просмотру каталогов и файлов и манипуляциями над ними</w:t>
      </w:r>
      <w:r>
        <w:t xml:space="preserve"> </w:t>
      </w:r>
      <w:r>
        <w:t xml:space="preserve">### Ответы на контрольные вопросы</w:t>
      </w:r>
      <w:r>
        <w:t xml:space="preserve"> </w:t>
      </w:r>
      <w:r>
        <w:t xml:space="preserve">#### 1.</w:t>
      </w:r>
      <w:r>
        <w:t xml:space="preserve"> </w:t>
      </w: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bookmarkStart w:id="34" w:name="section"/>
    <w:p>
      <w:pPr>
        <w:pStyle w:val="Heading4"/>
      </w:pPr>
      <w:r>
        <w:t xml:space="preserve">2.</w:t>
      </w:r>
    </w:p>
    <w:p>
      <w:pPr>
        <w:pStyle w:val="FirstParagraph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BodyText"/>
      </w:pPr>
      <w:r>
        <w:t xml:space="preserve">копирование «F5» («cp имя_файла имя_каталога (в который копируем)») (Рисунок14)</w:t>
      </w:r>
    </w:p>
    <w:p>
      <w:pPr>
        <w:pStyle w:val="BodyText"/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pStyle w:val="BodyText"/>
      </w:pPr>
      <w:r>
        <w:t xml:space="preserve">создание каталога «F7» («mkdir имя_каталога»)(Рисунок38)</w:t>
      </w:r>
    </w:p>
    <w:p>
      <w:pPr>
        <w:pStyle w:val="BodyText"/>
      </w:pPr>
      <w:r>
        <w:t xml:space="preserve">удаление «F8» («rm имя_файла»)</w:t>
      </w:r>
    </w:p>
    <w:p>
      <w:pPr>
        <w:pStyle w:val="BodyText"/>
      </w:pPr>
      <w:r>
        <w:t xml:space="preserve">изменение прав доступа «ctrl+x» («chmod u+x имя_файла»)</w:t>
      </w:r>
    </w:p>
    <w:bookmarkEnd w:id="34"/>
    <w:bookmarkStart w:id="35" w:name="section-1"/>
    <w:p>
      <w:pPr>
        <w:pStyle w:val="Heading4"/>
      </w:pPr>
      <w:r>
        <w:t xml:space="preserve">3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BodyTex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End w:id="35"/>
    <w:bookmarkStart w:id="36" w:name="section-2"/>
    <w:p>
      <w:pPr>
        <w:pStyle w:val="Heading4"/>
      </w:pPr>
      <w:r>
        <w:t xml:space="preserve">4.</w:t>
      </w:r>
    </w:p>
    <w:p>
      <w:pPr>
        <w:pStyle w:val="FirstParagraph"/>
      </w:pPr>
      <w:r>
        <w:t xml:space="preserve">Команды меню «Файл»:</w:t>
      </w:r>
      <w:r>
        <w:t xml:space="preserve"> </w:t>
      </w: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Создание каталога («F7») − позволяет создать каталог.</w:t>
      </w:r>
    </w:p>
    <w:p>
      <w:pPr>
        <w:pStyle w:val="BodyText"/>
      </w:pPr>
      <w:r>
        <w:t xml:space="preserve">Удалить («F8») − позволяет удалить один или несколько файлов или каталогов.</w:t>
      </w:r>
    </w:p>
    <w:p>
      <w:pPr>
        <w:pStyle w:val="BodyText"/>
      </w:pPr>
      <w:r>
        <w:t xml:space="preserve">Выход («F10») − завершает работу mc.</w:t>
      </w:r>
    </w:p>
    <w:bookmarkEnd w:id="36"/>
    <w:bookmarkStart w:id="37" w:name="section-3"/>
    <w:p>
      <w:pPr>
        <w:pStyle w:val="Heading4"/>
      </w:pPr>
      <w:r>
        <w:t xml:space="preserve">5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bookmarkEnd w:id="37"/>
    <w:bookmarkStart w:id="38" w:name="section-4"/>
    <w:p>
      <w:pPr>
        <w:pStyle w:val="Heading4"/>
      </w:pPr>
      <w:r>
        <w:t xml:space="preserve">6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BodyText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bookmarkEnd w:id="38"/>
    <w:bookmarkStart w:id="39" w:name="section-5"/>
    <w:p>
      <w:pPr>
        <w:pStyle w:val="Heading4"/>
      </w:pPr>
      <w:r>
        <w:t xml:space="preserve">7.</w:t>
      </w:r>
    </w:p>
    <w:p>
      <w:pPr>
        <w:pStyle w:val="FirstParagraph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BodyTex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bookmarkEnd w:id="39"/>
    <w:bookmarkStart w:id="40" w:name="section-6"/>
    <w:p>
      <w:pPr>
        <w:pStyle w:val="Heading4"/>
      </w:pPr>
      <w:r>
        <w:t xml:space="preserve">8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BodyText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bookmarkEnd w:id="40"/>
    <w:bookmarkStart w:id="41" w:name="section-7"/>
    <w:p>
      <w:pPr>
        <w:pStyle w:val="Heading4"/>
      </w:pPr>
      <w:r>
        <w:t xml:space="preserve">9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bookmarkEnd w:id="41"/>
    <w:bookmarkStart w:id="42" w:name="section-8"/>
    <w:p>
      <w:pPr>
        <w:pStyle w:val="Heading4"/>
      </w:pPr>
      <w:r>
        <w:t xml:space="preserve">10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2:44:07Z</dcterms:created>
  <dcterms:modified xsi:type="dcterms:W3CDTF">2022-05-12T12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